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bidi="el-GR"/>
        </w:rPr>
        <w:t>ΕΒΔΟΜΑΔΙΑΙΕΣ ΕΡΓΑΣΙΕΣ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Ο πίνακας &quot;Όνομα και ημερομηνία&quot; περιλαμβάνει το όνομα, τον μήνα και το έτος"/>
      </w:tblPr>
      <w:tblGrid>
        <w:gridCol w:w="1560"/>
        <w:gridCol w:w="4920"/>
        <w:gridCol w:w="1699"/>
        <w:gridCol w:w="3034"/>
        <w:gridCol w:w="1273"/>
        <w:gridCol w:w="1626"/>
      </w:tblGrid>
      <w:tr w:rsidR="00713BC4" w14:paraId="33ADDFA8" w14:textId="77777777" w:rsidTr="0079669E">
        <w:tc>
          <w:tcPr>
            <w:tcW w:w="1560" w:type="dxa"/>
            <w:vAlign w:val="bottom"/>
          </w:tcPr>
          <w:p w14:paraId="6F553C7F" w14:textId="77777777" w:rsidR="00713BC4" w:rsidRDefault="002C416B">
            <w:pPr>
              <w:pStyle w:val="a"/>
            </w:pPr>
            <w:r>
              <w:rPr>
                <w:lang w:bidi="el-GR"/>
              </w:rPr>
              <w:t>ΟΝΟΜΑ:</w:t>
            </w:r>
          </w:p>
        </w:tc>
        <w:tc>
          <w:tcPr>
            <w:tcW w:w="4920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a0"/>
            </w:pPr>
            <w:r>
              <w:rPr>
                <w:lang w:bidi="el-GR"/>
              </w:rPr>
              <w:t>[Το όνομά σας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a"/>
            </w:pPr>
            <w:r>
              <w:rPr>
                <w:lang w:bidi="el-GR"/>
              </w:rPr>
              <w:t>ΜΗΝΑΣ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a0"/>
            </w:pPr>
            <w:r>
              <w:rPr>
                <w:lang w:bidi="el-GR"/>
              </w:rPr>
              <w:t>[Μήνας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a"/>
            </w:pPr>
            <w:r>
              <w:rPr>
                <w:lang w:bidi="el-GR"/>
              </w:rPr>
              <w:t>ΕΤΟΣ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a0"/>
            </w:pPr>
            <w:r>
              <w:rPr>
                <w:lang w:bidi="el-GR"/>
              </w:rPr>
              <w:t>[Έτος]</w:t>
            </w:r>
          </w:p>
        </w:tc>
      </w:tr>
    </w:tbl>
    <w:p w14:paraId="306A0E98" w14:textId="77777777" w:rsidR="00713BC4" w:rsidRDefault="00713BC4"/>
    <w:tbl>
      <w:tblPr>
        <w:tblStyle w:val="a1"/>
        <w:tblW w:w="0" w:type="auto"/>
        <w:tblInd w:w="3" w:type="dxa"/>
        <w:tblLayout w:type="fixed"/>
        <w:tblLook w:val="00A0" w:firstRow="1" w:lastRow="0" w:firstColumn="1" w:lastColumn="0" w:noHBand="0" w:noVBand="0"/>
        <w:tblCaption w:val="Ο πίνακας &quot;Εργασία&quot; περιέχει το όνομα της ημέρας, σημειώσεις και λεπτομέρειες εργασίας κάθε θέματος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184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el-GR"/>
              </w:rPr>
              <w:t>Ημέρα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ΣΗΜΕΙΩΣΕΙΣ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ΘΕΜΑ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ΘΕΜΑ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ΘΕΜΑ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ΘΕΜΑ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ΘΕΜΑ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ΘΕΜΑ 6]</w:t>
            </w:r>
          </w:p>
        </w:tc>
      </w:tr>
      <w:tr w:rsidR="00713BC4" w14:paraId="63333AF5" w14:textId="77777777" w:rsidTr="00184F32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el-GR"/>
              </w:rPr>
              <w:t>Δευ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Σημείωση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1]</w:t>
            </w:r>
            <w:bookmarkStart w:id="0" w:name="_GoBack"/>
            <w:bookmarkEnd w:id="0"/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1]</w:t>
            </w:r>
          </w:p>
        </w:tc>
      </w:tr>
      <w:tr w:rsidR="00713BC4" w14:paraId="2F84E418" w14:textId="77777777" w:rsidTr="00184F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el-GR"/>
              </w:rPr>
              <w:t>Τρί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Σημείωση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2]</w:t>
            </w:r>
          </w:p>
        </w:tc>
      </w:tr>
      <w:tr w:rsidR="00713BC4" w14:paraId="55F08BAE" w14:textId="77777777" w:rsidTr="00184F32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el-GR"/>
              </w:rPr>
              <w:t>Τετ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Σημείωση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3]</w:t>
            </w:r>
          </w:p>
        </w:tc>
      </w:tr>
      <w:tr w:rsidR="00713BC4" w14:paraId="7C99194D" w14:textId="77777777" w:rsidTr="00184F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el-GR"/>
              </w:rPr>
              <w:t>Πέμ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Σημείωση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el-GR"/>
              </w:rPr>
              <w:t>[Εργασία 4]</w:t>
            </w:r>
          </w:p>
        </w:tc>
      </w:tr>
      <w:tr w:rsidR="00713BC4" w14:paraId="48423188" w14:textId="77777777" w:rsidTr="00184F32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el-GR"/>
              </w:rPr>
              <w:t>Παρ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Σημείωση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el-GR"/>
              </w:rPr>
              <w:t>[Εργασία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3DF65" w14:textId="77777777" w:rsidR="00E323E0" w:rsidRDefault="00E323E0">
      <w:pPr>
        <w:spacing w:before="0" w:after="0"/>
      </w:pPr>
      <w:r>
        <w:separator/>
      </w:r>
    </w:p>
  </w:endnote>
  <w:endnote w:type="continuationSeparator" w:id="0">
    <w:p w14:paraId="3D603EBE" w14:textId="77777777" w:rsidR="00E323E0" w:rsidRDefault="00E323E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el-GR"/>
      </w:rPr>
      <w:fldChar w:fldCharType="begin"/>
    </w:r>
    <w:r>
      <w:rPr>
        <w:lang w:bidi="el-GR"/>
      </w:rPr>
      <w:instrText xml:space="preserve"> PAGE   \* MERGEFORMAT </w:instrText>
    </w:r>
    <w:r>
      <w:rPr>
        <w:lang w:bidi="el-GR"/>
      </w:rPr>
      <w:fldChar w:fldCharType="separate"/>
    </w:r>
    <w:r w:rsidR="006A1EDC">
      <w:rPr>
        <w:noProof/>
        <w:lang w:bidi="el-GR"/>
      </w:rPr>
      <w:t>2</w:t>
    </w:r>
    <w:r>
      <w:rPr>
        <w:noProof/>
        <w:lang w:bidi="el-G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AD6D8" w14:textId="77777777" w:rsidR="00E323E0" w:rsidRDefault="00E323E0">
      <w:pPr>
        <w:spacing w:before="0" w:after="0"/>
      </w:pPr>
      <w:r>
        <w:separator/>
      </w:r>
    </w:p>
  </w:footnote>
  <w:footnote w:type="continuationSeparator" w:id="0">
    <w:p w14:paraId="5DEB3D81" w14:textId="77777777" w:rsidR="00E323E0" w:rsidRDefault="00E323E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AAShhZGJpbGhko6SsGpxcWZ+XkgBYa1AOZK0PUsAAAA"/>
  </w:docVars>
  <w:rsids>
    <w:rsidRoot w:val="00713BC4"/>
    <w:rsid w:val="00082C90"/>
    <w:rsid w:val="001053F5"/>
    <w:rsid w:val="00184B1B"/>
    <w:rsid w:val="00184F32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E283F"/>
    <w:rsid w:val="006264A1"/>
    <w:rsid w:val="00695BF3"/>
    <w:rsid w:val="006A04AA"/>
    <w:rsid w:val="006A1EDC"/>
    <w:rsid w:val="00713BC4"/>
    <w:rsid w:val="00731E9C"/>
    <w:rsid w:val="0079669E"/>
    <w:rsid w:val="007A626C"/>
    <w:rsid w:val="00971E71"/>
    <w:rsid w:val="00A16A4B"/>
    <w:rsid w:val="00AD40F4"/>
    <w:rsid w:val="00B41DC8"/>
    <w:rsid w:val="00B57689"/>
    <w:rsid w:val="00C149B5"/>
    <w:rsid w:val="00C73F9D"/>
    <w:rsid w:val="00CF356F"/>
    <w:rsid w:val="00D872C6"/>
    <w:rsid w:val="00D97F08"/>
    <w:rsid w:val="00E148B4"/>
    <w:rsid w:val="00E323E0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l-GR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a">
    <w:name w:val="Επικεφαλίδα φόρμας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a0">
    <w:name w:val="Πληροφορίες φόρμας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a1">
    <w:name w:val="Ημερολόγιο ανάθεσης εργασιών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a2">
    <w:name w:val="Γραμμές κανόνα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1">
    <w:name w:val="ΕτικέταΔίεσης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0">
    <w:name w:val="Αναφορά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-1">
    <w:name w:val="Έξυπνη υπερ-σύνδεση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11">
    <w:name w:val="Ανεπίλυτη αναφορά 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4</cp:revision>
  <dcterms:created xsi:type="dcterms:W3CDTF">2018-01-17T07:00:00Z</dcterms:created>
  <dcterms:modified xsi:type="dcterms:W3CDTF">2019-04-01T10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